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4D5E5" w14:textId="77777777" w:rsidR="00A97109" w:rsidRDefault="00A97109" w:rsidP="00A97109">
      <w:pPr>
        <w:pStyle w:val="NormalWeb"/>
      </w:pPr>
      <w:r>
        <w:t xml:space="preserve">Yeah, </w:t>
      </w:r>
      <w:proofErr w:type="gramStart"/>
      <w:r>
        <w:t>yeah</w:t>
      </w:r>
      <w:proofErr w:type="gramEnd"/>
      <w:r>
        <w:t xml:space="preserve"> I know, you’re probably oh so confused and </w:t>
      </w:r>
      <w:proofErr w:type="spellStart"/>
      <w:r>
        <w:t>waaaaaaaaaaaaaaaaaaaaaaaaah</w:t>
      </w:r>
      <w:proofErr w:type="spellEnd"/>
      <w:r>
        <w:t>.</w:t>
      </w:r>
    </w:p>
    <w:p w14:paraId="42AE7028" w14:textId="77777777" w:rsidR="00A97109" w:rsidRDefault="00A97109" w:rsidP="00A97109">
      <w:pPr>
        <w:pStyle w:val="NormalWeb"/>
      </w:pPr>
      <w:r>
        <w:t xml:space="preserve">Hi </w:t>
      </w:r>
      <w:proofErr w:type="spellStart"/>
      <w:r>
        <w:t>Abooboo</w:t>
      </w:r>
      <w:proofErr w:type="spellEnd"/>
      <w:r>
        <w:t>,</w:t>
      </w:r>
    </w:p>
    <w:p w14:paraId="391190B0" w14:textId="77777777" w:rsidR="00A97109" w:rsidRDefault="00A97109" w:rsidP="00A97109">
      <w:pPr>
        <w:pStyle w:val="NormalWeb"/>
      </w:pPr>
      <w:proofErr w:type="spellStart"/>
      <w:r>
        <w:t>Waguan</w:t>
      </w:r>
      <w:proofErr w:type="spellEnd"/>
      <w:r>
        <w:t xml:space="preserve"> </w:t>
      </w:r>
      <w:proofErr w:type="gramStart"/>
      <w:r>
        <w:t>motherfucker</w:t>
      </w:r>
      <w:proofErr w:type="gramEnd"/>
      <w:r>
        <w:t xml:space="preserve">. Man’s </w:t>
      </w:r>
      <w:proofErr w:type="spellStart"/>
      <w:r>
        <w:t>peppa</w:t>
      </w:r>
      <w:proofErr w:type="spellEnd"/>
      <w:r>
        <w:t xml:space="preserve"> pig </w:t>
      </w:r>
      <w:proofErr w:type="spellStart"/>
      <w:r>
        <w:t>styll</w:t>
      </w:r>
      <w:proofErr w:type="spellEnd"/>
      <w:r>
        <w:t xml:space="preserve">. You my young g, </w:t>
      </w:r>
      <w:proofErr w:type="spellStart"/>
      <w:r>
        <w:t>fr</w:t>
      </w:r>
      <w:proofErr w:type="spellEnd"/>
      <w:r>
        <w:t xml:space="preserve">, </w:t>
      </w:r>
      <w:proofErr w:type="spellStart"/>
      <w:r>
        <w:t>nize</w:t>
      </w:r>
      <w:proofErr w:type="spellEnd"/>
      <w:r>
        <w:t xml:space="preserve"> your beak fam.</w:t>
      </w:r>
    </w:p>
    <w:p w14:paraId="71E887D3" w14:textId="77777777" w:rsidR="00A97109" w:rsidRDefault="00A97109" w:rsidP="00A97109">
      <w:pPr>
        <w:pStyle w:val="NormalWeb"/>
      </w:pPr>
      <w:r>
        <w:t>I don’t have a lot to say to you. You’re a cool person and a very good friend, you’re very supportive of me and I have tons of fun playing with you and talking to you.</w:t>
      </w:r>
    </w:p>
    <w:p w14:paraId="00AFAC55" w14:textId="77777777" w:rsidR="00A97109" w:rsidRDefault="00A97109" w:rsidP="00A97109">
      <w:pPr>
        <w:pStyle w:val="NormalWeb"/>
      </w:pPr>
      <w:r>
        <w:t>One of these days I’ll get around to making a whiff compilation of you, maybe. :D</w:t>
      </w:r>
    </w:p>
    <w:p w14:paraId="6E72E3F6" w14:textId="77777777" w:rsidR="00A97109" w:rsidRDefault="00A97109" w:rsidP="00A97109">
      <w:pPr>
        <w:pStyle w:val="NormalWeb"/>
      </w:pPr>
      <w:r>
        <w:t xml:space="preserve">Here’s to many more </w:t>
      </w:r>
      <w:proofErr w:type="spellStart"/>
      <w:r>
        <w:t>smurf</w:t>
      </w:r>
      <w:proofErr w:type="spellEnd"/>
      <w:r>
        <w:t xml:space="preserve"> accounts that tilt the </w:t>
      </w:r>
      <w:proofErr w:type="spellStart"/>
      <w:r>
        <w:t>val</w:t>
      </w:r>
      <w:proofErr w:type="spellEnd"/>
      <w:r>
        <w:t xml:space="preserve"> children - oh, and </w:t>
      </w:r>
      <w:proofErr w:type="gramStart"/>
      <w:r>
        <w:t>actually meeting</w:t>
      </w:r>
      <w:proofErr w:type="gramEnd"/>
      <w:r>
        <w:t xml:space="preserve"> you again IRL would be pretty cool too LOL</w:t>
      </w:r>
    </w:p>
    <w:p w14:paraId="48A03F37" w14:textId="0D315FE8" w:rsidR="00A97109" w:rsidRDefault="00A97109" w:rsidP="00A97109">
      <w:pPr>
        <w:pStyle w:val="NormalWeb"/>
      </w:pPr>
      <w:r>
        <w:t xml:space="preserve">Oh, and btw </w:t>
      </w:r>
      <w:proofErr w:type="spellStart"/>
      <w:r>
        <w:t>Abeer</w:t>
      </w:r>
      <w:proofErr w:type="spellEnd"/>
      <w:r>
        <w:t>, I swear if you respond to this with “</w:t>
      </w:r>
      <w:proofErr w:type="spellStart"/>
      <w:r>
        <w:t>yw</w:t>
      </w:r>
      <w:proofErr w:type="spellEnd"/>
      <w:r>
        <w:t xml:space="preserve">” I’ll personally slice </w:t>
      </w:r>
      <w:proofErr w:type="spellStart"/>
      <w:r>
        <w:t>ur</w:t>
      </w:r>
      <w:proofErr w:type="spellEnd"/>
      <w:r>
        <w:t xml:space="preserve"> toes off and feed them to </w:t>
      </w:r>
      <w:r w:rsidR="00824469">
        <w:t>Zeke.</w:t>
      </w:r>
    </w:p>
    <w:p w14:paraId="1B747A95" w14:textId="48ADF467" w:rsidR="00824469" w:rsidRDefault="00824469" w:rsidP="00A97109">
      <w:pPr>
        <w:pStyle w:val="NormalWeb"/>
      </w:pPr>
      <w:proofErr w:type="spellStart"/>
      <w:r>
        <w:t>Mita</w:t>
      </w:r>
      <w:proofErr w:type="spellEnd"/>
    </w:p>
    <w:p w14:paraId="4440A79F" w14:textId="1FBE29AB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bEwAGJzSxMTEyUdpeDU4uLM/DyQAqNaANUHBWEsAAAA"/>
  </w:docVars>
  <w:rsids>
    <w:rsidRoot w:val="00A97109"/>
    <w:rsid w:val="003964FB"/>
    <w:rsid w:val="003C3456"/>
    <w:rsid w:val="00824469"/>
    <w:rsid w:val="00A97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9961E"/>
  <w15:chartTrackingRefBased/>
  <w15:docId w15:val="{060A39F6-A7D3-43C7-95DC-9F7173B61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71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2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3</cp:revision>
  <dcterms:created xsi:type="dcterms:W3CDTF">2022-08-05T03:46:00Z</dcterms:created>
  <dcterms:modified xsi:type="dcterms:W3CDTF">2022-08-05T05:14:00Z</dcterms:modified>
</cp:coreProperties>
</file>